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d5d7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1ff3b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271e2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2eb16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7cf892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4948c81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bc0489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7591ab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3:11:52Z</dcterms:created>
  <dcterms:modified xsi:type="dcterms:W3CDTF">2022-03-19T13:11:52Z</dcterms:modified>
</cp:coreProperties>
</file>